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727DB0" w14:textId="77777777" w:rsidR="00777DD2" w:rsidRDefault="00777DD2">
      <w:pPr>
        <w:rPr>
          <w:lang w:val="en-US"/>
        </w:rPr>
      </w:pPr>
    </w:p>
    <w:p w14:paraId="0BB1AD9E" w14:textId="4E8994E1" w:rsidR="00777DD2" w:rsidRDefault="00777DD2">
      <w:pPr>
        <w:rPr>
          <w:lang w:val="en-US"/>
        </w:rPr>
      </w:pPr>
      <w:r>
        <w:rPr>
          <w:lang w:val="en-US"/>
        </w:rPr>
        <w:t>Slide 1.</w:t>
      </w:r>
    </w:p>
    <w:p w14:paraId="280ED660" w14:textId="6E4C99B5" w:rsidR="00334BEF" w:rsidRDefault="00F972E6">
      <w:pPr>
        <w:rPr>
          <w:lang w:val="en-US"/>
        </w:rPr>
      </w:pPr>
      <w:r>
        <w:rPr>
          <w:lang w:val="en-US"/>
        </w:rPr>
        <w:t>Hello everyone</w:t>
      </w:r>
      <w:r w:rsidR="00CF00BE">
        <w:rPr>
          <w:lang w:val="en-US"/>
        </w:rPr>
        <w:t xml:space="preserve"> (introduce team?)</w:t>
      </w:r>
      <w:r>
        <w:rPr>
          <w:lang w:val="en-US"/>
        </w:rPr>
        <w:t>,</w:t>
      </w:r>
      <w:r w:rsidR="009131BC">
        <w:rPr>
          <w:lang w:val="en-US"/>
        </w:rPr>
        <w:t xml:space="preserve"> our game is “Warchiefs” where you hack n slash your way to victory. “Warchiefs” is a</w:t>
      </w:r>
      <w:r w:rsidR="00CF00BE">
        <w:rPr>
          <w:lang w:val="en-US"/>
        </w:rPr>
        <w:t xml:space="preserve"> single player</w:t>
      </w:r>
      <w:r w:rsidR="009131BC">
        <w:rPr>
          <w:lang w:val="en-US"/>
        </w:rPr>
        <w:t xml:space="preserve"> role playing game</w:t>
      </w:r>
      <w:r w:rsidR="00CF00BE">
        <w:rPr>
          <w:lang w:val="en-US"/>
        </w:rPr>
        <w:t xml:space="preserve"> aimed at casual rpg fans. It is a 2D game for the PC built on Corona SDK with the programming language Lua.</w:t>
      </w:r>
    </w:p>
    <w:p w14:paraId="15CE54B1" w14:textId="2793D169" w:rsidR="00777DD2" w:rsidRDefault="00777DD2">
      <w:pPr>
        <w:rPr>
          <w:lang w:val="en-US"/>
        </w:rPr>
      </w:pPr>
    </w:p>
    <w:p w14:paraId="6CD56B14" w14:textId="5D5E8C17" w:rsidR="00777DD2" w:rsidRDefault="00777DD2">
      <w:pPr>
        <w:rPr>
          <w:lang w:val="en-US"/>
        </w:rPr>
      </w:pPr>
      <w:r>
        <w:rPr>
          <w:lang w:val="en-US"/>
        </w:rPr>
        <w:t>Slide 2.</w:t>
      </w:r>
    </w:p>
    <w:p w14:paraId="00068DDF" w14:textId="4E5979E2" w:rsidR="00777DD2" w:rsidRDefault="005A4E91" w:rsidP="00777DD2">
      <w:pPr>
        <w:rPr>
          <w:lang w:val="en-US"/>
        </w:rPr>
      </w:pPr>
      <w:r>
        <w:rPr>
          <w:lang w:val="en-US"/>
        </w:rPr>
        <w:t>“Warchiefs” is a turn</w:t>
      </w:r>
      <w:r w:rsidR="00FD37FB">
        <w:rPr>
          <w:lang w:val="en-US"/>
        </w:rPr>
        <w:t>-</w:t>
      </w:r>
      <w:r>
        <w:rPr>
          <w:lang w:val="en-US"/>
        </w:rPr>
        <w:t xml:space="preserve">based </w:t>
      </w:r>
      <w:r w:rsidR="00FD37FB">
        <w:rPr>
          <w:lang w:val="en-US"/>
        </w:rPr>
        <w:t xml:space="preserve">action </w:t>
      </w:r>
      <w:r>
        <w:rPr>
          <w:lang w:val="en-US"/>
        </w:rPr>
        <w:t>r</w:t>
      </w:r>
      <w:r w:rsidR="00FD37FB">
        <w:rPr>
          <w:lang w:val="en-US"/>
        </w:rPr>
        <w:t>pg,</w:t>
      </w:r>
      <w:r w:rsidR="00777DD2">
        <w:rPr>
          <w:lang w:val="en-US"/>
        </w:rPr>
        <w:t xml:space="preserve"> aimed</w:t>
      </w:r>
      <w:r w:rsidR="00777DD2" w:rsidRPr="00777DD2">
        <w:rPr>
          <w:lang w:val="en-US"/>
        </w:rPr>
        <w:t xml:space="preserve"> </w:t>
      </w:r>
      <w:r w:rsidR="00777DD2">
        <w:rPr>
          <w:lang w:val="en-US"/>
        </w:rPr>
        <w:t xml:space="preserve">at both experienced and casual rpg gamers </w:t>
      </w:r>
      <w:r w:rsidR="00FD37FB">
        <w:rPr>
          <w:lang w:val="en-US"/>
        </w:rPr>
        <w:t xml:space="preserve">with elements such as character creation, skill trees, and merchants which fans of the genre will appreciate. </w:t>
      </w:r>
      <w:r w:rsidR="00777DD2">
        <w:rPr>
          <w:lang w:val="en-US"/>
        </w:rPr>
        <w:t xml:space="preserve">The PC platform is the obvious choice because of its’ popularity in the genre. </w:t>
      </w:r>
    </w:p>
    <w:p w14:paraId="72C8A88B" w14:textId="2096ECBF" w:rsidR="00777DD2" w:rsidRDefault="00777DD2" w:rsidP="00777DD2">
      <w:pPr>
        <w:rPr>
          <w:lang w:val="en-US"/>
        </w:rPr>
      </w:pPr>
      <w:r>
        <w:rPr>
          <w:lang w:val="en-US"/>
        </w:rPr>
        <w:t xml:space="preserve">The inspiration for the game came from Feudalism II and </w:t>
      </w:r>
      <w:r w:rsidR="002F42CA">
        <w:rPr>
          <w:lang w:val="en-US"/>
        </w:rPr>
        <w:t>the</w:t>
      </w:r>
      <w:r>
        <w:rPr>
          <w:lang w:val="en-US"/>
        </w:rPr>
        <w:t xml:space="preserve"> </w:t>
      </w:r>
      <w:r w:rsidRPr="00777DD2">
        <w:rPr>
          <w:lang w:val="en-US"/>
        </w:rPr>
        <w:t xml:space="preserve">game has a similar gameplay loop </w:t>
      </w:r>
      <w:r w:rsidR="002F42CA">
        <w:rPr>
          <w:lang w:val="en-US"/>
        </w:rPr>
        <w:t>to</w:t>
      </w:r>
      <w:r w:rsidRPr="00777DD2">
        <w:rPr>
          <w:lang w:val="en-US"/>
        </w:rPr>
        <w:t xml:space="preserve"> Mount and Blade Warband. What makes </w:t>
      </w:r>
      <w:r>
        <w:rPr>
          <w:lang w:val="en-US"/>
        </w:rPr>
        <w:t>“</w:t>
      </w:r>
      <w:r w:rsidRPr="00777DD2">
        <w:rPr>
          <w:lang w:val="en-US"/>
        </w:rPr>
        <w:t>Warchiefs</w:t>
      </w:r>
      <w:r>
        <w:rPr>
          <w:lang w:val="en-US"/>
        </w:rPr>
        <w:t>”</w:t>
      </w:r>
      <w:r w:rsidRPr="00777DD2">
        <w:rPr>
          <w:lang w:val="en-US"/>
        </w:rPr>
        <w:t xml:space="preserve"> different is th</w:t>
      </w:r>
      <w:r w:rsidR="002F42CA">
        <w:rPr>
          <w:lang w:val="en-US"/>
        </w:rPr>
        <w:t>e combat is turn-based and</w:t>
      </w:r>
      <w:bookmarkStart w:id="0" w:name="_GoBack"/>
      <w:bookmarkEnd w:id="0"/>
      <w:r w:rsidRPr="00777DD2">
        <w:rPr>
          <w:lang w:val="en-US"/>
        </w:rPr>
        <w:t xml:space="preserve"> it has a magic component.</w:t>
      </w:r>
    </w:p>
    <w:p w14:paraId="6EF37466" w14:textId="0CC55C2D" w:rsidR="00777DD2" w:rsidRDefault="00777DD2" w:rsidP="00777DD2">
      <w:pPr>
        <w:rPr>
          <w:lang w:val="en-US"/>
        </w:rPr>
      </w:pPr>
    </w:p>
    <w:p w14:paraId="0A6DEC37" w14:textId="47A347FB" w:rsidR="00777DD2" w:rsidRDefault="00777DD2" w:rsidP="00777DD2">
      <w:pPr>
        <w:rPr>
          <w:lang w:val="en-US"/>
        </w:rPr>
      </w:pPr>
      <w:r>
        <w:rPr>
          <w:lang w:val="en-US"/>
        </w:rPr>
        <w:t>Slide 3.</w:t>
      </w:r>
    </w:p>
    <w:p w14:paraId="5E0D508F" w14:textId="17FA45A5" w:rsidR="00777DD2" w:rsidRDefault="00CA185A" w:rsidP="00777DD2">
      <w:pPr>
        <w:rPr>
          <w:lang w:val="en-US"/>
        </w:rPr>
      </w:pPr>
      <w:r>
        <w:rPr>
          <w:lang w:val="en-US"/>
        </w:rPr>
        <w:t>The combat mechanics will be influenced by numerous factors including the weapon used, experience level, and the player attributes.</w:t>
      </w:r>
      <w:r w:rsidR="00AA3C3C">
        <w:rPr>
          <w:lang w:val="en-US"/>
        </w:rPr>
        <w:t xml:space="preserve"> The turn-based combat will give written feedback letting the player make informed decisions.</w:t>
      </w:r>
    </w:p>
    <w:p w14:paraId="6D721109" w14:textId="48FAAEEB" w:rsidR="00CA185A" w:rsidRDefault="00CA185A" w:rsidP="00777DD2">
      <w:pPr>
        <w:rPr>
          <w:lang w:val="en-US"/>
        </w:rPr>
      </w:pPr>
      <w:r>
        <w:rPr>
          <w:lang w:val="en-US"/>
        </w:rPr>
        <w:t>The map</w:t>
      </w:r>
      <w:r w:rsidR="00A1119D">
        <w:rPr>
          <w:lang w:val="en-US"/>
        </w:rPr>
        <w:t>s</w:t>
      </w:r>
      <w:r>
        <w:rPr>
          <w:lang w:val="en-US"/>
        </w:rPr>
        <w:t xml:space="preserve"> will be populated </w:t>
      </w:r>
      <w:r w:rsidR="00AA3C3C">
        <w:rPr>
          <w:lang w:val="en-US"/>
        </w:rPr>
        <w:t xml:space="preserve">by </w:t>
      </w:r>
      <w:r w:rsidR="003357E2">
        <w:rPr>
          <w:lang w:val="en-US"/>
        </w:rPr>
        <w:t>cities</w:t>
      </w:r>
      <w:r w:rsidR="00A1119D">
        <w:rPr>
          <w:lang w:val="en-US"/>
        </w:rPr>
        <w:t>, castles and other buildings which provide the player with different options. We plan to make our own artwork, sound effects and music</w:t>
      </w:r>
      <w:r w:rsidR="00950D09">
        <w:rPr>
          <w:lang w:val="en-US"/>
        </w:rPr>
        <w:t>, adding to the games</w:t>
      </w:r>
      <w:r w:rsidR="00D144D0">
        <w:rPr>
          <w:lang w:val="en-US"/>
        </w:rPr>
        <w:t>’</w:t>
      </w:r>
      <w:r w:rsidR="00950D09">
        <w:rPr>
          <w:lang w:val="en-US"/>
        </w:rPr>
        <w:t xml:space="preserve"> originality.</w:t>
      </w:r>
    </w:p>
    <w:p w14:paraId="0314E29E" w14:textId="53468AD5" w:rsidR="00950D09" w:rsidRDefault="00950D09" w:rsidP="00777DD2">
      <w:pPr>
        <w:rPr>
          <w:lang w:val="en-US"/>
        </w:rPr>
      </w:pPr>
    </w:p>
    <w:p w14:paraId="5448F980" w14:textId="554EF31A" w:rsidR="00950D09" w:rsidRDefault="00950D09" w:rsidP="00777DD2">
      <w:pPr>
        <w:rPr>
          <w:lang w:val="en-US"/>
        </w:rPr>
      </w:pPr>
      <w:r>
        <w:rPr>
          <w:lang w:val="en-US"/>
        </w:rPr>
        <w:t>Slide 4.</w:t>
      </w:r>
    </w:p>
    <w:p w14:paraId="60A5A808" w14:textId="4308CA72" w:rsidR="00950D09" w:rsidRDefault="00950D09" w:rsidP="00950D09">
      <w:pPr>
        <w:rPr>
          <w:lang w:val="en-US"/>
        </w:rPr>
      </w:pPr>
      <w:r>
        <w:rPr>
          <w:lang w:val="en-US"/>
        </w:rPr>
        <w:t xml:space="preserve">The gameplay is driven by the combat as the aim of the game is to unite the clans under one banner.  </w:t>
      </w:r>
      <w:r w:rsidRPr="00950D09">
        <w:rPr>
          <w:lang w:val="en-US"/>
        </w:rPr>
        <w:t>You take control of cities by attacking their castle</w:t>
      </w:r>
      <w:r w:rsidR="003357E2">
        <w:rPr>
          <w:lang w:val="en-US"/>
        </w:rPr>
        <w:t xml:space="preserve">, each victory adds experience to the warrior and the defeated clan is removed. </w:t>
      </w:r>
    </w:p>
    <w:p w14:paraId="434B4D5B" w14:textId="3AE84136" w:rsidR="003357E2" w:rsidRDefault="003357E2" w:rsidP="00950D09">
      <w:pPr>
        <w:rPr>
          <w:lang w:val="en-US"/>
        </w:rPr>
      </w:pPr>
      <w:r>
        <w:rPr>
          <w:lang w:val="en-US"/>
        </w:rPr>
        <w:t xml:space="preserve">The core game loop involves attacking cities, upgrading weapons and upskilling attributes. Experience and gold are accumulated this way, experience is another benefit to combat and gold can be spent </w:t>
      </w:r>
      <w:r w:rsidR="00D144D0">
        <w:rPr>
          <w:lang w:val="en-US"/>
        </w:rPr>
        <w:t>in shops found on the map.</w:t>
      </w:r>
    </w:p>
    <w:p w14:paraId="41806C28" w14:textId="76C224A0" w:rsidR="00D144D0" w:rsidRDefault="00D144D0" w:rsidP="00950D09">
      <w:pPr>
        <w:rPr>
          <w:lang w:val="en-US"/>
        </w:rPr>
      </w:pPr>
    </w:p>
    <w:p w14:paraId="1104161F" w14:textId="1FDF2AEF" w:rsidR="00D144D0" w:rsidRDefault="00D144D0" w:rsidP="00950D09">
      <w:pPr>
        <w:rPr>
          <w:lang w:val="en-US"/>
        </w:rPr>
      </w:pPr>
      <w:r>
        <w:rPr>
          <w:lang w:val="en-US"/>
        </w:rPr>
        <w:t>Slide 5.</w:t>
      </w:r>
    </w:p>
    <w:p w14:paraId="4F7EDC67" w14:textId="77777777" w:rsidR="00D144D0" w:rsidRPr="00950D09" w:rsidRDefault="00D144D0" w:rsidP="00950D09">
      <w:pPr>
        <w:rPr>
          <w:lang w:val="en-US"/>
        </w:rPr>
      </w:pPr>
    </w:p>
    <w:p w14:paraId="4E2C16EB" w14:textId="77777777" w:rsidR="00950D09" w:rsidRPr="00950D09" w:rsidRDefault="00950D09" w:rsidP="00950D09">
      <w:pPr>
        <w:rPr>
          <w:lang w:val="en-US"/>
        </w:rPr>
      </w:pPr>
    </w:p>
    <w:p w14:paraId="22F60B00" w14:textId="77777777" w:rsidR="00777DD2" w:rsidRDefault="00777DD2">
      <w:pPr>
        <w:rPr>
          <w:lang w:val="en-US"/>
        </w:rPr>
      </w:pPr>
    </w:p>
    <w:p w14:paraId="49E0F368" w14:textId="2B68E93E" w:rsidR="00CF00BE" w:rsidRDefault="00CF00BE">
      <w:pPr>
        <w:rPr>
          <w:lang w:val="en-US"/>
        </w:rPr>
      </w:pPr>
    </w:p>
    <w:p w14:paraId="376F4AAF" w14:textId="77777777" w:rsidR="009131BC" w:rsidRPr="00F972E6" w:rsidRDefault="009131BC">
      <w:pPr>
        <w:rPr>
          <w:lang w:val="en-US"/>
        </w:rPr>
      </w:pPr>
    </w:p>
    <w:sectPr w:rsidR="009131BC" w:rsidRPr="00F972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DI0M7G0MDEwMjJQ0lEKTi0uzszPAykwqgUAT64iniwAAAA="/>
  </w:docVars>
  <w:rsids>
    <w:rsidRoot w:val="00F972E6"/>
    <w:rsid w:val="002F42CA"/>
    <w:rsid w:val="00334BEF"/>
    <w:rsid w:val="003357E2"/>
    <w:rsid w:val="005A4E91"/>
    <w:rsid w:val="00777DD2"/>
    <w:rsid w:val="009131BC"/>
    <w:rsid w:val="00950D09"/>
    <w:rsid w:val="00A1119D"/>
    <w:rsid w:val="00AA3C3C"/>
    <w:rsid w:val="00CA185A"/>
    <w:rsid w:val="00CF00BE"/>
    <w:rsid w:val="00D144D0"/>
    <w:rsid w:val="00F972E6"/>
    <w:rsid w:val="00FD3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5A981"/>
  <w15:chartTrackingRefBased/>
  <w15:docId w15:val="{9A16A3E9-E352-40DE-AA96-4ABBE8243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Student:GERARD.O'BRIEN</dc:creator>
  <cp:keywords/>
  <dc:description/>
  <cp:lastModifiedBy>ULStudent:GERARD.O'BRIEN</cp:lastModifiedBy>
  <cp:revision>2</cp:revision>
  <dcterms:created xsi:type="dcterms:W3CDTF">2020-03-04T16:16:00Z</dcterms:created>
  <dcterms:modified xsi:type="dcterms:W3CDTF">2020-03-05T11:15:00Z</dcterms:modified>
</cp:coreProperties>
</file>